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492A57" w:rsidRPr="00BF6F62" w:rsidRDefault="00BF6F62">
      <w:pPr>
        <w:pStyle w:val="Title"/>
        <w:rPr>
          <w:rFonts w:ascii="Times New Roman" w:hAnsi="Times New Roman" w:cs="Times New Roman"/>
        </w:rPr>
      </w:pPr>
      <w:bookmarkStart w:id="0" w:name="_vrozjvpo48k0" w:colFirst="0" w:colLast="0"/>
      <w:bookmarkEnd w:id="0"/>
      <w:r w:rsidRPr="00BF6F62">
        <w:rPr>
          <w:rFonts w:ascii="Times New Roman" w:hAnsi="Times New Roman" w:cs="Times New Roman"/>
        </w:rPr>
        <w:t>PROJECT TITLE</w:t>
      </w:r>
    </w:p>
    <w:p w14:paraId="00000002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3" w14:textId="77777777" w:rsidR="00492A57" w:rsidRPr="00BF6F62" w:rsidRDefault="00BF6F62">
      <w:pPr>
        <w:pStyle w:val="Heading1"/>
        <w:rPr>
          <w:rFonts w:ascii="Times New Roman" w:hAnsi="Times New Roman" w:cs="Times New Roman"/>
        </w:rPr>
      </w:pPr>
      <w:bookmarkStart w:id="1" w:name="_y9vn1ytafpyx" w:colFirst="0" w:colLast="0"/>
      <w:bookmarkEnd w:id="1"/>
      <w:r w:rsidRPr="00BF6F62">
        <w:rPr>
          <w:rFonts w:ascii="Times New Roman" w:hAnsi="Times New Roman" w:cs="Times New Roman"/>
        </w:rPr>
        <w:t>SKETCHES</w:t>
      </w:r>
    </w:p>
    <w:p w14:paraId="00000004" w14:textId="77777777" w:rsidR="00492A57" w:rsidRPr="00BF6F62" w:rsidRDefault="00BF6F62">
      <w:pPr>
        <w:rPr>
          <w:rFonts w:ascii="Times New Roman" w:hAnsi="Times New Roman" w:cs="Times New Roman"/>
        </w:rPr>
      </w:pPr>
      <w:r w:rsidRPr="00BF6F62">
        <w:rPr>
          <w:rFonts w:ascii="Times New Roman" w:hAnsi="Times New Roman" w:cs="Times New Roman"/>
        </w:rPr>
        <w:t>[PASTE IN THE IMAGE(S) OF YOUR CHARTS TO REFLECT YOUR SKETCHES FOR THE QUESTIONS]</w:t>
      </w:r>
    </w:p>
    <w:p w14:paraId="00000005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6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1.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 is the most profitable City in the State of Tennessee?</w:t>
      </w:r>
    </w:p>
    <w:p w14:paraId="00000007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8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9" w14:textId="460799B6" w:rsidR="00492A57" w:rsidRPr="00BF6F62" w:rsidRDefault="00644A6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jf</w:t>
      </w:r>
    </w:p>
    <w:p w14:paraId="0000000A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B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2. 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’s the average annual profit for that city across all years in that city?</w:t>
      </w:r>
    </w:p>
    <w:p w14:paraId="0000000C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D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E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0F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0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3.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’s the most profitable product category in Iowa?</w:t>
      </w:r>
    </w:p>
    <w:p w14:paraId="00000011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2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3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4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5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4.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 is the most popular product in that category in 2016?</w:t>
      </w:r>
    </w:p>
    <w:p w14:paraId="00000016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7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8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9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A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5.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 was the most profitable month in 2018 overall?</w:t>
      </w:r>
    </w:p>
    <w:p w14:paraId="0000001B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C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D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1E" w14:textId="77777777" w:rsidR="00492A57" w:rsidRPr="00BF6F62" w:rsidRDefault="00BF6F62">
      <w:pPr>
        <w:rPr>
          <w:rFonts w:ascii="Times New Roman" w:hAnsi="Times New Roman" w:cs="Times New Roman"/>
        </w:rPr>
      </w:pPr>
      <w:r w:rsidRPr="00BF6F62">
        <w:rPr>
          <w:rFonts w:ascii="Times New Roman" w:hAnsi="Times New Roman" w:cs="Times New Roman"/>
        </w:rPr>
        <w:t xml:space="preserve">Q6. 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How widely did monthly profits vary in 2018?</w:t>
      </w:r>
    </w:p>
    <w:p w14:paraId="0000001F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0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1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2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3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4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5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6" w14:textId="77777777" w:rsidR="00492A57" w:rsidRPr="00BF6F62" w:rsidRDefault="00BF6F62">
      <w:pPr>
        <w:pStyle w:val="Heading1"/>
        <w:rPr>
          <w:rFonts w:ascii="Times New Roman" w:hAnsi="Times New Roman" w:cs="Times New Roman"/>
        </w:rPr>
      </w:pPr>
      <w:bookmarkStart w:id="2" w:name="_xvwe71m3hf2d" w:colFirst="0" w:colLast="0"/>
      <w:bookmarkEnd w:id="2"/>
      <w:r w:rsidRPr="00BF6F62">
        <w:rPr>
          <w:rFonts w:ascii="Times New Roman" w:hAnsi="Times New Roman" w:cs="Times New Roman"/>
        </w:rPr>
        <w:lastRenderedPageBreak/>
        <w:t>WIREFRAMES</w:t>
      </w:r>
    </w:p>
    <w:p w14:paraId="00000027" w14:textId="77777777" w:rsidR="00492A57" w:rsidRPr="00BF6F62" w:rsidRDefault="00BF6F62">
      <w:pPr>
        <w:rPr>
          <w:rFonts w:ascii="Times New Roman" w:hAnsi="Times New Roman" w:cs="Times New Roman"/>
        </w:rPr>
      </w:pPr>
      <w:r w:rsidRPr="00BF6F62">
        <w:rPr>
          <w:rFonts w:ascii="Times New Roman" w:hAnsi="Times New Roman" w:cs="Times New Roman"/>
        </w:rPr>
        <w:t>[PASTE IN THE IMAGE(S) OF YOUR WIREFRAMES FOR THE QUESTIONS]</w:t>
      </w:r>
    </w:p>
    <w:p w14:paraId="00000028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9" w14:textId="1F81DDE6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>Q</w:t>
      </w:r>
      <w:r w:rsidR="00F57F45" w:rsidRPr="00BF6F62">
        <w:rPr>
          <w:rFonts w:ascii="Times New Roman" w:hAnsi="Times New Roman" w:cs="Times New Roman"/>
        </w:rPr>
        <w:t>1.</w:t>
      </w:r>
      <w:r w:rsidR="00F57F45" w:rsidRPr="00BF6F62">
        <w:rPr>
          <w:rFonts w:ascii="Times New Roman" w:eastAsia="Open Sans" w:hAnsi="Times New Roman" w:cs="Times New Roman"/>
          <w:sz w:val="24"/>
          <w:szCs w:val="24"/>
        </w:rPr>
        <w:t xml:space="preserve"> What</w:t>
      </w:r>
      <w:r w:rsidRPr="00BF6F62">
        <w:rPr>
          <w:rFonts w:ascii="Times New Roman" w:eastAsia="Open Sans" w:hAnsi="Times New Roman" w:cs="Times New Roman"/>
          <w:sz w:val="24"/>
          <w:szCs w:val="24"/>
        </w:rPr>
        <w:t xml:space="preserve"> is the most profitable City in the State of Tennessee?</w:t>
      </w:r>
    </w:p>
    <w:p w14:paraId="0000002A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B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C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D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2E" w14:textId="77777777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 xml:space="preserve">Q2. </w:t>
      </w:r>
      <w:r w:rsidRPr="00BF6F62">
        <w:rPr>
          <w:rFonts w:ascii="Times New Roman" w:eastAsia="Open Sans" w:hAnsi="Times New Roman" w:cs="Times New Roman"/>
          <w:sz w:val="24"/>
          <w:szCs w:val="24"/>
        </w:rPr>
        <w:t>What’s the average annual profit for that city across all years in that city?</w:t>
      </w:r>
    </w:p>
    <w:p w14:paraId="0000002F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0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1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2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3" w14:textId="07C0D24B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>Q</w:t>
      </w:r>
      <w:r w:rsidR="00F57F45" w:rsidRPr="00BF6F62">
        <w:rPr>
          <w:rFonts w:ascii="Times New Roman" w:hAnsi="Times New Roman" w:cs="Times New Roman"/>
        </w:rPr>
        <w:t>3.</w:t>
      </w:r>
      <w:r w:rsidR="00F57F45" w:rsidRPr="00BF6F62">
        <w:rPr>
          <w:rFonts w:ascii="Times New Roman" w:eastAsia="Open Sans" w:hAnsi="Times New Roman" w:cs="Times New Roman"/>
          <w:sz w:val="24"/>
          <w:szCs w:val="24"/>
        </w:rPr>
        <w:t xml:space="preserve"> What’s</w:t>
      </w:r>
      <w:r w:rsidRPr="00BF6F62">
        <w:rPr>
          <w:rFonts w:ascii="Times New Roman" w:eastAsia="Open Sans" w:hAnsi="Times New Roman" w:cs="Times New Roman"/>
          <w:sz w:val="24"/>
          <w:szCs w:val="24"/>
        </w:rPr>
        <w:t xml:space="preserve"> the most profitable product category in Iowa?</w:t>
      </w:r>
    </w:p>
    <w:p w14:paraId="00000034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5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6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7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8" w14:textId="673E52E9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>Q</w:t>
      </w:r>
      <w:r w:rsidR="00F57F45" w:rsidRPr="00BF6F62">
        <w:rPr>
          <w:rFonts w:ascii="Times New Roman" w:hAnsi="Times New Roman" w:cs="Times New Roman"/>
        </w:rPr>
        <w:t>4.</w:t>
      </w:r>
      <w:r w:rsidR="00F57F45" w:rsidRPr="00BF6F62">
        <w:rPr>
          <w:rFonts w:ascii="Times New Roman" w:eastAsia="Open Sans" w:hAnsi="Times New Roman" w:cs="Times New Roman"/>
          <w:sz w:val="24"/>
          <w:szCs w:val="24"/>
        </w:rPr>
        <w:t xml:space="preserve"> What</w:t>
      </w:r>
      <w:r w:rsidRPr="00BF6F62">
        <w:rPr>
          <w:rFonts w:ascii="Times New Roman" w:eastAsia="Open Sans" w:hAnsi="Times New Roman" w:cs="Times New Roman"/>
          <w:sz w:val="24"/>
          <w:szCs w:val="24"/>
        </w:rPr>
        <w:t xml:space="preserve"> is the most popular product in that category in 2016?</w:t>
      </w:r>
    </w:p>
    <w:p w14:paraId="00000039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A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B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C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D" w14:textId="63631761" w:rsidR="00492A57" w:rsidRPr="00BF6F62" w:rsidRDefault="00BF6F62">
      <w:pPr>
        <w:rPr>
          <w:rFonts w:ascii="Times New Roman" w:eastAsia="Open Sans" w:hAnsi="Times New Roman" w:cs="Times New Roman"/>
          <w:sz w:val="24"/>
          <w:szCs w:val="24"/>
        </w:rPr>
      </w:pPr>
      <w:r w:rsidRPr="00BF6F62">
        <w:rPr>
          <w:rFonts w:ascii="Times New Roman" w:hAnsi="Times New Roman" w:cs="Times New Roman"/>
        </w:rPr>
        <w:t>Q</w:t>
      </w:r>
      <w:r w:rsidR="00F57F45" w:rsidRPr="00BF6F62">
        <w:rPr>
          <w:rFonts w:ascii="Times New Roman" w:hAnsi="Times New Roman" w:cs="Times New Roman"/>
        </w:rPr>
        <w:t>5.</w:t>
      </w:r>
      <w:r w:rsidR="00F57F45" w:rsidRPr="00BF6F62">
        <w:rPr>
          <w:rFonts w:ascii="Times New Roman" w:eastAsia="Open Sans" w:hAnsi="Times New Roman" w:cs="Times New Roman"/>
          <w:sz w:val="24"/>
          <w:szCs w:val="24"/>
        </w:rPr>
        <w:t xml:space="preserve"> What</w:t>
      </w:r>
      <w:r w:rsidRPr="00BF6F62">
        <w:rPr>
          <w:rFonts w:ascii="Times New Roman" w:eastAsia="Open Sans" w:hAnsi="Times New Roman" w:cs="Times New Roman"/>
          <w:sz w:val="24"/>
          <w:szCs w:val="24"/>
        </w:rPr>
        <w:t xml:space="preserve"> was the most profitable month in 2018 overall?</w:t>
      </w:r>
    </w:p>
    <w:p w14:paraId="0000003E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3F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0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1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2" w14:textId="1FACC149" w:rsidR="00492A57" w:rsidRPr="00BF6F62" w:rsidRDefault="00BF6F62">
      <w:pPr>
        <w:rPr>
          <w:rFonts w:ascii="Times New Roman" w:hAnsi="Times New Roman" w:cs="Times New Roman"/>
        </w:rPr>
      </w:pPr>
      <w:r w:rsidRPr="00BF6F62">
        <w:rPr>
          <w:rFonts w:ascii="Times New Roman" w:hAnsi="Times New Roman" w:cs="Times New Roman"/>
        </w:rPr>
        <w:t>Q</w:t>
      </w:r>
      <w:r w:rsidR="00F57F45" w:rsidRPr="00BF6F62">
        <w:rPr>
          <w:rFonts w:ascii="Times New Roman" w:hAnsi="Times New Roman" w:cs="Times New Roman"/>
        </w:rPr>
        <w:t>6.</w:t>
      </w:r>
      <w:r w:rsidR="00F57F45" w:rsidRPr="00BF6F62">
        <w:rPr>
          <w:rFonts w:ascii="Times New Roman" w:eastAsia="Open Sans" w:hAnsi="Times New Roman" w:cs="Times New Roman"/>
          <w:sz w:val="24"/>
          <w:szCs w:val="24"/>
        </w:rPr>
        <w:t xml:space="preserve"> How</w:t>
      </w:r>
      <w:r w:rsidRPr="00BF6F62">
        <w:rPr>
          <w:rFonts w:ascii="Times New Roman" w:eastAsia="Open Sans" w:hAnsi="Times New Roman" w:cs="Times New Roman"/>
          <w:sz w:val="24"/>
          <w:szCs w:val="24"/>
        </w:rPr>
        <w:t xml:space="preserve"> widely did monthly profits vary in 2018?</w:t>
      </w:r>
    </w:p>
    <w:p w14:paraId="00000043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4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5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6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7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71762B81" w14:textId="77777777" w:rsidR="00BF6F62" w:rsidRPr="00BF6F62" w:rsidRDefault="00BF6F62" w:rsidP="00BF6F62">
      <w:pPr>
        <w:rPr>
          <w:rFonts w:ascii="Times New Roman" w:hAnsi="Times New Roman" w:cs="Times New Roman"/>
        </w:rPr>
      </w:pPr>
    </w:p>
    <w:p w14:paraId="00000048" w14:textId="5D6FD74B" w:rsidR="00492A57" w:rsidRPr="00BF6F62" w:rsidRDefault="00BF6F62" w:rsidP="00BF6F62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BF6F62">
        <w:rPr>
          <w:rFonts w:ascii="Times New Roman" w:hAnsi="Times New Roman" w:cs="Times New Roman"/>
          <w:b/>
          <w:bCs/>
          <w:sz w:val="26"/>
          <w:szCs w:val="26"/>
        </w:rPr>
        <w:t>Proof of concept Dashboard</w:t>
      </w:r>
    </w:p>
    <w:p w14:paraId="00000049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A" w14:textId="77777777" w:rsidR="00492A57" w:rsidRPr="00BF6F62" w:rsidRDefault="00492A57">
      <w:pPr>
        <w:rPr>
          <w:rFonts w:ascii="Times New Roman" w:hAnsi="Times New Roman" w:cs="Times New Roman"/>
        </w:rPr>
      </w:pPr>
    </w:p>
    <w:p w14:paraId="0000004B" w14:textId="77777777" w:rsidR="00492A57" w:rsidRPr="00BF6F62" w:rsidRDefault="00492A57">
      <w:pPr>
        <w:rPr>
          <w:rFonts w:ascii="Times New Roman" w:hAnsi="Times New Roman" w:cs="Times New Roman"/>
        </w:rPr>
      </w:pPr>
    </w:p>
    <w:sectPr w:rsidR="00492A57" w:rsidRPr="00BF6F6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2NzQztDC0MDU1MrBQ0lEKTi0uzszPAykwrAUAoKJdeywAAAA="/>
  </w:docVars>
  <w:rsids>
    <w:rsidRoot w:val="00492A57"/>
    <w:rsid w:val="00492A57"/>
    <w:rsid w:val="00644A6F"/>
    <w:rsid w:val="00A54BB0"/>
    <w:rsid w:val="00BF6F62"/>
    <w:rsid w:val="00F57F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7D0A2"/>
  <w15:docId w15:val="{FD892ACE-1EBC-4B3C-A4EB-6F96306B1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96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Kings</dc:creator>
  <cp:lastModifiedBy>Michael Kings</cp:lastModifiedBy>
  <cp:revision>5</cp:revision>
  <dcterms:created xsi:type="dcterms:W3CDTF">2023-04-07T16:11:00Z</dcterms:created>
  <dcterms:modified xsi:type="dcterms:W3CDTF">2023-04-07T20:07:00Z</dcterms:modified>
</cp:coreProperties>
</file>